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the Dhal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06ddc2d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nvim-lua/telescope-nvim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0" w:name="misc-experience"/>
      <w:r>
        <w:t xml:space="preserve">Misc Experienc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19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19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2" w:name="coursework"/>
      <w:r>
        <w:t xml:space="preserve">Coursework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1"/>
          <w:ilvl w:val="0"/>
        </w:numPr>
      </w:pPr>
      <w:r>
        <w:t xml:space="preserve">OOP Programming (C++)</w:t>
      </w:r>
    </w:p>
    <w:p>
      <w:pPr>
        <w:pStyle w:val="Compact"/>
        <w:numPr>
          <w:numId w:val="1021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1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-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13T23:13:00Z</dcterms:created>
  <dcterms:modified xsi:type="dcterms:W3CDTF">2020-11-13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